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bookmarkStart w:id="0" w:name="_GoBack"/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Naga Venkata Sanjeev Koneru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Team 21 - Bash Guardians - Party Guard iOS - Naga Venkata Sanjeev Koneru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Client Name: Jacob Stansbury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Team member roles &amp; responsibilities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proofErr w:type="spellStart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Spandana</w:t>
      </w:r>
      <w:proofErr w:type="spellEnd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- S524987 - Primary Contact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</w:r>
      <w:proofErr w:type="spellStart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Pushpak</w:t>
      </w:r>
      <w:proofErr w:type="spellEnd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- S525004 - Issues Management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Vinod - S525117 - Communications and Documentation Management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</w:r>
      <w:proofErr w:type="spellStart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Yashwanth</w:t>
      </w:r>
      <w:proofErr w:type="spellEnd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- S525056 - Quality and Testing Management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</w:r>
      <w:proofErr w:type="spellStart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Nandeesh</w:t>
      </w:r>
      <w:proofErr w:type="spellEnd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- S525120 - Requirements Management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Naveen - S525051 - Data Management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Sanjeev - S525034 - Client Management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Project Roles and Responsibilities</w:t>
      </w:r>
    </w:p>
    <w:p w:rsidR="00597906" w:rsidRPr="00597906" w:rsidRDefault="00597906" w:rsidP="00597906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I was responsible for client management.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Artifacts responsible for this semester</w:t>
      </w:r>
    </w:p>
    <w:tbl>
      <w:tblPr>
        <w:tblW w:w="0" w:type="auto"/>
        <w:tblInd w:w="7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70"/>
        <w:gridCol w:w="3915"/>
        <w:gridCol w:w="1425"/>
      </w:tblGrid>
      <w:tr w:rsidR="00597906" w:rsidRPr="00597906" w:rsidTr="00597906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b/>
                <w:bCs/>
                <w:color w:val="2D3B45"/>
                <w:sz w:val="21"/>
                <w:szCs w:val="21"/>
              </w:rPr>
              <w:t>Artifact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b/>
                <w:bCs/>
                <w:color w:val="2D3B45"/>
                <w:sz w:val="21"/>
                <w:szCs w:val="21"/>
              </w:rPr>
              <w:t>Evaluation/Notes</w:t>
            </w:r>
          </w:p>
        </w:tc>
        <w:tc>
          <w:tcPr>
            <w:tcW w:w="142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b/>
                <w:bCs/>
                <w:color w:val="2D3B45"/>
                <w:sz w:val="21"/>
                <w:szCs w:val="21"/>
              </w:rPr>
              <w:t>% Complete</w:t>
            </w:r>
          </w:p>
        </w:tc>
      </w:tr>
      <w:tr w:rsidR="00597906" w:rsidRPr="00597906" w:rsidTr="00597906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Client Meeting Report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This report contains the details of when and where the client meeting happened along with the agenda. This is necessary to know regarding client meets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4</w:t>
            </w: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0%</w:t>
            </w:r>
          </w:p>
        </w:tc>
      </w:tr>
      <w:tr w:rsidR="00597906" w:rsidRPr="00597906" w:rsidTr="00597906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User interface for Basic user screens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User interface is essential as it is the means by which user and an application interact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B83259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100</w:t>
            </w:r>
            <w:r w:rsidR="00597906"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%</w:t>
            </w:r>
          </w:p>
        </w:tc>
      </w:tr>
      <w:tr w:rsidR="00597906" w:rsidRPr="00597906" w:rsidTr="00597906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Coding for Basic user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Core functionality is developed here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030718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7</w:t>
            </w:r>
            <w:r w:rsid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0</w:t>
            </w:r>
            <w:r w:rsidR="00597906"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%</w:t>
            </w:r>
          </w:p>
        </w:tc>
      </w:tr>
      <w:tr w:rsidR="006F54D4" w:rsidRPr="00597906" w:rsidTr="00597906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6F54D4" w:rsidRPr="00597906" w:rsidRDefault="006F54D4" w:rsidP="00597906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Guard user functionality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6F54D4" w:rsidRPr="00597906" w:rsidRDefault="006F54D4" w:rsidP="00597906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Guard user tabs need to be altered from host user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6F54D4" w:rsidRDefault="00030718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45</w:t>
            </w:r>
            <w:r w:rsidR="006F54D4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%</w:t>
            </w:r>
          </w:p>
        </w:tc>
      </w:tr>
    </w:tbl>
    <w:p w:rsidR="00597906" w:rsidRPr="00597906" w:rsidRDefault="00597906" w:rsidP="0059790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The schedule was on track</w:t>
      </w:r>
    </w:p>
    <w:p w:rsidR="00597906" w:rsidRPr="00597906" w:rsidRDefault="00597906" w:rsidP="0059790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Criticality: Required</w:t>
      </w:r>
    </w:p>
    <w:p w:rsidR="006F54D4" w:rsidRDefault="00597906" w:rsidP="006F54D4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Link for Client meeting report: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 </w:t>
      </w:r>
      <w:hyperlink r:id="rId5" w:tgtFrame="_blank" w:history="1">
        <w:r w:rsidRPr="00597906">
          <w:rPr>
            <w:rFonts w:ascii="Helvetica" w:eastAsia="Times New Roman" w:hAnsi="Helvetica" w:cs="Helvetica"/>
            <w:color w:val="008EE2"/>
            <w:sz w:val="21"/>
            <w:szCs w:val="21"/>
          </w:rPr>
          <w:t>https://drive.google.com/open?id=1FR9ZvcioBdR7Hpk3j31XQcxXHuUk8ep2aDZeKU9cOBs</w:t>
        </w:r>
        <w:r w:rsidRPr="00597906">
          <w:rPr>
            <w:rFonts w:ascii="Helvetica" w:eastAsia="Times New Roman" w:hAnsi="Helvetica" w:cs="Helvetica"/>
            <w:color w:val="008EE2"/>
            <w:sz w:val="21"/>
            <w:szCs w:val="21"/>
            <w:bdr w:val="none" w:sz="0" w:space="0" w:color="auto" w:frame="1"/>
          </w:rPr>
          <w:t> (Links to an external site.)</w:t>
        </w:r>
      </w:hyperlink>
    </w:p>
    <w:p w:rsidR="00597906" w:rsidRPr="006F54D4" w:rsidRDefault="00597906" w:rsidP="006F54D4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6F54D4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Link for user interface screenshots: https://drive.google.com/open?id=0B2T2qVxMIsR3bkhBN2piU2FFWkk</w:t>
      </w:r>
      <w:r w:rsidRPr="006F54D4">
        <w:rPr>
          <w:rFonts w:ascii="Helvetica" w:eastAsia="Times New Roman" w:hAnsi="Helvetica" w:cs="Helvetica"/>
          <w:color w:val="2D3B45"/>
          <w:sz w:val="21"/>
          <w:szCs w:val="21"/>
        </w:rPr>
        <w:t xml:space="preserve"> </w:t>
      </w:r>
    </w:p>
    <w:p w:rsidR="00597906" w:rsidRPr="00597906" w:rsidRDefault="00597906" w:rsidP="00597906">
      <w:pPr>
        <w:numPr>
          <w:ilvl w:val="0"/>
          <w:numId w:val="2"/>
        </w:numPr>
        <w:shd w:val="clear" w:color="auto" w:fill="FFFFFF"/>
        <w:spacing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Link to repository: </w:t>
      </w:r>
      <w:hyperlink r:id="rId6" w:tgtFrame="_blank" w:history="1">
        <w:r w:rsidRPr="00597906">
          <w:rPr>
            <w:rFonts w:ascii="Helvetica" w:eastAsia="Times New Roman" w:hAnsi="Helvetica" w:cs="Helvetica"/>
            <w:color w:val="008EE2"/>
            <w:sz w:val="21"/>
            <w:szCs w:val="21"/>
          </w:rPr>
          <w:t xml:space="preserve">https://SanjeevKoneru@bitbucket.org/bashguardians/bashguardians.git(Links </w:t>
        </w:r>
        <w:proofErr w:type="spellStart"/>
        <w:r w:rsidRPr="00597906">
          <w:rPr>
            <w:rFonts w:ascii="Helvetica" w:eastAsia="Times New Roman" w:hAnsi="Helvetica" w:cs="Helvetica"/>
            <w:color w:val="008EE2"/>
            <w:sz w:val="21"/>
            <w:szCs w:val="21"/>
          </w:rPr>
          <w:t>to</w:t>
        </w:r>
        <w:proofErr w:type="spellEnd"/>
        <w:r w:rsidRPr="00597906">
          <w:rPr>
            <w:rFonts w:ascii="Helvetica" w:eastAsia="Times New Roman" w:hAnsi="Helvetica" w:cs="Helvetica"/>
            <w:color w:val="008EE2"/>
            <w:sz w:val="21"/>
            <w:szCs w:val="21"/>
          </w:rPr>
          <w:t xml:space="preserve"> an external site.)</w:t>
        </w:r>
        <w:r w:rsidRPr="00597906">
          <w:rPr>
            <w:rFonts w:ascii="Helvetica" w:eastAsia="Times New Roman" w:hAnsi="Helvetica" w:cs="Helvetica"/>
            <w:color w:val="008EE2"/>
            <w:sz w:val="21"/>
            <w:szCs w:val="21"/>
            <w:bdr w:val="none" w:sz="0" w:space="0" w:color="auto" w:frame="1"/>
          </w:rPr>
          <w:t> (Links to an external site.)</w:t>
        </w:r>
      </w:hyperlink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Accomplishments</w:t>
      </w:r>
    </w:p>
    <w:p w:rsidR="00597906" w:rsidRPr="00597906" w:rsidRDefault="00030718" w:rsidP="00597906">
      <w:pPr>
        <w:numPr>
          <w:ilvl w:val="0"/>
          <w:numId w:val="3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Core functionality for Host/Guard user emergency button</w:t>
      </w:r>
    </w:p>
    <w:p w:rsidR="006F54D4" w:rsidRDefault="006F54D4" w:rsidP="006F54D4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lastRenderedPageBreak/>
        <w:t xml:space="preserve">Estimated </w:t>
      </w:r>
      <w:r w:rsidR="00030718">
        <w:rPr>
          <w:rFonts w:ascii="Helvetica" w:eastAsia="Times New Roman" w:hAnsi="Helvetica" w:cs="Helvetica"/>
          <w:color w:val="2D3B45"/>
          <w:sz w:val="21"/>
          <w:szCs w:val="21"/>
        </w:rPr>
        <w:t>time – 4 hours, Took time – 5</w:t>
      </w:r>
      <w:r w:rsidR="00597906"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hours</w:t>
      </w:r>
    </w:p>
    <w:p w:rsidR="006F54D4" w:rsidRDefault="00597906" w:rsidP="006F54D4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6F54D4">
        <w:rPr>
          <w:rFonts w:ascii="Helvetica" w:eastAsia="Times New Roman" w:hAnsi="Helvetica" w:cs="Helvetica"/>
          <w:color w:val="2D3B45"/>
          <w:sz w:val="21"/>
          <w:szCs w:val="21"/>
        </w:rPr>
        <w:t>Link:</w:t>
      </w:r>
      <w:hyperlink r:id="rId7" w:tgtFrame="_blank" w:history="1">
        <w:r w:rsidRPr="006F54D4">
          <w:rPr>
            <w:rFonts w:ascii="Helvetica" w:eastAsia="Times New Roman" w:hAnsi="Helvetica" w:cs="Helvetica"/>
            <w:color w:val="008EE2"/>
            <w:sz w:val="21"/>
            <w:szCs w:val="21"/>
          </w:rPr>
          <w:t> </w:t>
        </w:r>
      </w:hyperlink>
      <w:r w:rsidR="006F54D4" w:rsidRPr="006F54D4">
        <w:t xml:space="preserve"> </w:t>
      </w:r>
      <w:hyperlink r:id="rId8" w:history="1">
        <w:r w:rsidR="006F54D4" w:rsidRPr="00552E1D">
          <w:rPr>
            <w:rStyle w:val="Hyperlink"/>
            <w:rFonts w:ascii="Helvetica" w:eastAsia="Times New Roman" w:hAnsi="Helvetica" w:cs="Helvetica"/>
            <w:sz w:val="21"/>
            <w:szCs w:val="21"/>
            <w:bdr w:val="none" w:sz="0" w:space="0" w:color="auto" w:frame="1"/>
          </w:rPr>
          <w:t>https://bitbucket.org/bashguardians/bashguardians/commits/f27462ec07c9b84aa7bae68021133bea52801ac9</w:t>
        </w:r>
      </w:hyperlink>
    </w:p>
    <w:p w:rsidR="00813CDA" w:rsidRPr="006F54D4" w:rsidRDefault="00813CDA" w:rsidP="006F54D4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6F54D4">
        <w:rPr>
          <w:rFonts w:ascii="Helvetica" w:eastAsia="Times New Roman" w:hAnsi="Helvetica" w:cs="Helvetica"/>
          <w:color w:val="2D3B45"/>
          <w:sz w:val="21"/>
          <w:szCs w:val="21"/>
        </w:rPr>
        <w:t>Link: https://drive.google.com/open?id=0B2T2qVxMIsR3bkhBN2piU2FFWkk</w:t>
      </w:r>
    </w:p>
    <w:p w:rsidR="00597906" w:rsidRPr="00597906" w:rsidRDefault="00813CDA" w:rsidP="00597906">
      <w:pPr>
        <w:numPr>
          <w:ilvl w:val="0"/>
          <w:numId w:val="7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Worked on </w:t>
      </w:r>
      <w:r w:rsidR="00030718">
        <w:rPr>
          <w:rFonts w:ascii="Helvetica" w:eastAsia="Times New Roman" w:hAnsi="Helvetica" w:cs="Helvetica"/>
          <w:color w:val="2D3B45"/>
          <w:sz w:val="21"/>
          <w:szCs w:val="21"/>
        </w:rPr>
        <w:t>functionality for guard users</w:t>
      </w:r>
    </w:p>
    <w:p w:rsidR="006F54D4" w:rsidRDefault="00597906" w:rsidP="006F54D4">
      <w:pPr>
        <w:numPr>
          <w:ilvl w:val="1"/>
          <w:numId w:val="8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Estimated</w:t>
      </w:r>
      <w:r w:rsidR="00030718">
        <w:rPr>
          <w:rFonts w:ascii="Helvetica" w:eastAsia="Times New Roman" w:hAnsi="Helvetica" w:cs="Helvetica"/>
          <w:color w:val="2D3B45"/>
          <w:sz w:val="21"/>
          <w:szCs w:val="21"/>
        </w:rPr>
        <w:t xml:space="preserve"> time – 5 hours, Took time – 5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hours</w:t>
      </w:r>
    </w:p>
    <w:p w:rsidR="00597906" w:rsidRDefault="00597906" w:rsidP="006F54D4">
      <w:pPr>
        <w:numPr>
          <w:ilvl w:val="1"/>
          <w:numId w:val="8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6F54D4">
        <w:rPr>
          <w:rFonts w:ascii="Helvetica" w:eastAsia="Times New Roman" w:hAnsi="Helvetica" w:cs="Helvetica"/>
          <w:color w:val="2D3B45"/>
          <w:sz w:val="21"/>
          <w:szCs w:val="21"/>
        </w:rPr>
        <w:t>Link: </w:t>
      </w:r>
      <w:r w:rsidR="006F54D4" w:rsidRPr="006F54D4">
        <w:rPr>
          <w:rFonts w:ascii="Helvetica" w:eastAsia="Times New Roman" w:hAnsi="Helvetica" w:cs="Helvetica"/>
          <w:color w:val="2D3B45"/>
          <w:sz w:val="21"/>
          <w:szCs w:val="21"/>
        </w:rPr>
        <w:t>https://bitbucket.org/bashguardians/bashguardians/commits/dcde68a7129ee417f8a7e285ca186413e08ea1bb</w:t>
      </w:r>
      <w:r w:rsidRPr="006F54D4">
        <w:rPr>
          <w:rFonts w:ascii="Helvetica" w:eastAsia="Times New Roman" w:hAnsi="Helvetica" w:cs="Helvetica"/>
          <w:color w:val="2D3B45"/>
          <w:sz w:val="21"/>
          <w:szCs w:val="21"/>
        </w:rPr>
        <w:t> </w:t>
      </w:r>
    </w:p>
    <w:p w:rsidR="00030718" w:rsidRPr="00597906" w:rsidRDefault="00030718" w:rsidP="00030718">
      <w:pPr>
        <w:numPr>
          <w:ilvl w:val="0"/>
          <w:numId w:val="5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Modified host user alerts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 interface</w:t>
      </w:r>
    </w:p>
    <w:p w:rsidR="00030718" w:rsidRDefault="00030718" w:rsidP="00030718">
      <w:pPr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Estimated time –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 2 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hours, Took time – 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t>4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hours</w:t>
      </w:r>
    </w:p>
    <w:p w:rsidR="00030718" w:rsidRPr="006F54D4" w:rsidRDefault="00030718" w:rsidP="00030718">
      <w:pPr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6F54D4">
        <w:rPr>
          <w:rFonts w:ascii="Helvetica" w:eastAsia="Times New Roman" w:hAnsi="Helvetica" w:cs="Helvetica"/>
          <w:color w:val="2D3B45"/>
          <w:sz w:val="21"/>
          <w:szCs w:val="21"/>
        </w:rPr>
        <w:t xml:space="preserve">Link: https://bitbucket.org/bashguardians/bashguardians/commits/dcde68a7129ee417f8a7e285ca186413e08ea1bb </w:t>
      </w:r>
    </w:p>
    <w:p w:rsidR="00030718" w:rsidRPr="00597906" w:rsidRDefault="00030718" w:rsidP="00030718">
      <w:pPr>
        <w:numPr>
          <w:ilvl w:val="0"/>
          <w:numId w:val="5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Worked on Midterm presentation</w:t>
      </w:r>
    </w:p>
    <w:p w:rsidR="00030718" w:rsidRDefault="00030718" w:rsidP="00030718">
      <w:pPr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Estimated time –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 3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 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hours, Took time – 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t>4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hours</w:t>
      </w:r>
    </w:p>
    <w:p w:rsidR="00030718" w:rsidRPr="006F54D4" w:rsidRDefault="00030718" w:rsidP="00030718">
      <w:pPr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6F54D4">
        <w:rPr>
          <w:rFonts w:ascii="Helvetica" w:eastAsia="Times New Roman" w:hAnsi="Helvetica" w:cs="Helvetica"/>
          <w:color w:val="2D3B45"/>
          <w:sz w:val="21"/>
          <w:szCs w:val="21"/>
        </w:rPr>
        <w:t xml:space="preserve">Link: https://bitbucket.org/bashguardians/bashguardians/commits/dcde68a7129ee417f8a7e285ca186413e08ea1bb </w:t>
      </w:r>
    </w:p>
    <w:p w:rsidR="00030718" w:rsidRPr="006F54D4" w:rsidRDefault="00030718" w:rsidP="00030718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Planned work this week</w:t>
      </w:r>
    </w:p>
    <w:tbl>
      <w:tblPr>
        <w:tblW w:w="8385" w:type="dxa"/>
        <w:tblInd w:w="7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50"/>
        <w:gridCol w:w="667"/>
        <w:gridCol w:w="3168"/>
      </w:tblGrid>
      <w:tr w:rsidR="00030718" w:rsidRPr="00597906" w:rsidTr="00597906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b/>
                <w:bCs/>
                <w:color w:val="2D3B45"/>
                <w:sz w:val="21"/>
                <w:szCs w:val="21"/>
              </w:rPr>
              <w:t>Task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b/>
                <w:bCs/>
                <w:color w:val="2D3B45"/>
                <w:sz w:val="21"/>
                <w:szCs w:val="21"/>
              </w:rPr>
              <w:t>Hours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b/>
                <w:bCs/>
                <w:color w:val="2D3B45"/>
                <w:sz w:val="21"/>
                <w:szCs w:val="21"/>
              </w:rPr>
              <w:t>Deliverable</w:t>
            </w:r>
          </w:p>
        </w:tc>
      </w:tr>
      <w:tr w:rsidR="00030718" w:rsidRPr="00597906" w:rsidTr="00597906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6F54D4" w:rsidP="00813CDA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Coding of Guard user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6F54D4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813CDA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S</w:t>
            </w:r>
            <w:r w:rsidR="00813CDA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ource code in bitbucket repository</w:t>
            </w:r>
          </w:p>
        </w:tc>
      </w:tr>
      <w:tr w:rsidR="00030718" w:rsidRPr="00597906" w:rsidTr="00597906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813CDA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 xml:space="preserve">Coding </w:t>
            </w:r>
            <w:r w:rsidR="00030718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of Host user login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030718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Source code in bitbucket repository</w:t>
            </w:r>
          </w:p>
        </w:tc>
      </w:tr>
      <w:tr w:rsidR="00030718" w:rsidRPr="00597906" w:rsidTr="00597906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030718" w:rsidP="00813CDA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Coding of host user to basic user issue resolve alert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030718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6F54D4" w:rsidP="00597906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Source code in bitbucket repository</w:t>
            </w:r>
          </w:p>
        </w:tc>
      </w:tr>
    </w:tbl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Specific:</w:t>
      </w:r>
    </w:p>
    <w:p w:rsidR="00597906" w:rsidRPr="00597906" w:rsidRDefault="006F54D4" w:rsidP="00597906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Work on coding of guard </w:t>
      </w:r>
      <w:r w:rsidR="00261BBE">
        <w:rPr>
          <w:rFonts w:ascii="Helvetica" w:eastAsia="Times New Roman" w:hAnsi="Helvetica" w:cs="Helvetica"/>
          <w:color w:val="2D3B45"/>
          <w:sz w:val="21"/>
          <w:szCs w:val="21"/>
        </w:rPr>
        <w:t>user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 </w:t>
      </w:r>
    </w:p>
    <w:p w:rsidR="00597906" w:rsidRPr="00597906" w:rsidRDefault="00030718" w:rsidP="00597906">
      <w:pPr>
        <w:numPr>
          <w:ilvl w:val="0"/>
          <w:numId w:val="11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Host user to basic user alerts interface</w:t>
      </w:r>
      <w:r w:rsidR="006F54D4">
        <w:rPr>
          <w:rFonts w:ascii="Helvetica" w:eastAsia="Times New Roman" w:hAnsi="Helvetica" w:cs="Helvetica"/>
          <w:color w:val="2D3B45"/>
          <w:sz w:val="21"/>
          <w:szCs w:val="21"/>
        </w:rPr>
        <w:t xml:space="preserve"> need to be done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Measurable:</w:t>
      </w:r>
    </w:p>
    <w:p w:rsidR="00597906" w:rsidRPr="00597906" w:rsidRDefault="00597906" w:rsidP="00597906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I can track the progress and measure the outcome where the outcomes are </w:t>
      </w:r>
      <w:r w:rsidR="00261BBE">
        <w:rPr>
          <w:rFonts w:ascii="Helvetica" w:eastAsia="Times New Roman" w:hAnsi="Helvetica" w:cs="Helvetica"/>
          <w:color w:val="2D3B45"/>
          <w:sz w:val="21"/>
          <w:szCs w:val="21"/>
        </w:rPr>
        <w:t>screenshots of screens</w:t>
      </w:r>
    </w:p>
    <w:p w:rsidR="00597906" w:rsidRPr="00597906" w:rsidRDefault="00597906" w:rsidP="00597906">
      <w:pPr>
        <w:numPr>
          <w:ilvl w:val="0"/>
          <w:numId w:val="12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Code will be pushed into bitbucket repository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Attainable/Achievable:</w:t>
      </w:r>
    </w:p>
    <w:p w:rsidR="00597906" w:rsidRPr="00597906" w:rsidRDefault="00597906" w:rsidP="00597906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The goal is reasonable as user interface is required.</w:t>
      </w:r>
    </w:p>
    <w:p w:rsidR="00597906" w:rsidRPr="00597906" w:rsidRDefault="00597906" w:rsidP="00597906">
      <w:pPr>
        <w:numPr>
          <w:ilvl w:val="0"/>
          <w:numId w:val="13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lastRenderedPageBreak/>
        <w:t>Alerts are important to provide continuous feedback to the user and it is achievable.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Relevant:</w:t>
      </w:r>
    </w:p>
    <w:p w:rsidR="00597906" w:rsidRPr="00597906" w:rsidRDefault="00597906" w:rsidP="00597906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The goal is worthwhile and meet our needs.</w:t>
      </w:r>
    </w:p>
    <w:p w:rsidR="00597906" w:rsidRPr="00597906" w:rsidRDefault="00597906" w:rsidP="00597906">
      <w:pPr>
        <w:numPr>
          <w:ilvl w:val="0"/>
          <w:numId w:val="14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They fit with our immediate and long-term plans for our project.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Timely:</w:t>
      </w:r>
    </w:p>
    <w:p w:rsidR="00597906" w:rsidRPr="00597906" w:rsidRDefault="00597906" w:rsidP="00597906">
      <w:pPr>
        <w:numPr>
          <w:ilvl w:val="0"/>
          <w:numId w:val="15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Tasks will be completed by Saturday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Future tasks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 xml:space="preserve">Week 9: Developing report and alert </w:t>
      </w:r>
      <w:proofErr w:type="gramStart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screen .</w:t>
      </w:r>
      <w:proofErr w:type="gramEnd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Work on Client Demo 4.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Week 10: Client Demo 4 &amp; resolve issues. Identify deliverables for Demo 5.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Week 11: Hit the API so that host user gets the information about the issue, API also serve as a database for login details for both basic and host user.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Week 12: Client Demo 5. Work on project documentation</w:t>
      </w: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 - Milestone 3(100% complete)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Week 13: Fixing the issues. Work on deploying the project on production.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Week 14: Commit the source code.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Week 15: Delivering project &amp; start working on project completion.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Week 16: Close the project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Unresolved challenges</w:t>
      </w:r>
    </w:p>
    <w:p w:rsidR="00597906" w:rsidRPr="00597906" w:rsidRDefault="00030718" w:rsidP="00597906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Talk to university police to implement application practically and 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t>Application logo need to be acquired from the client</w:t>
      </w:r>
    </w:p>
    <w:bookmarkEnd w:id="0"/>
    <w:p w:rsidR="000C1D43" w:rsidRDefault="000C1D43"/>
    <w:sectPr w:rsidR="000C1D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223D24"/>
    <w:multiLevelType w:val="multilevel"/>
    <w:tmpl w:val="7D6AC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BA7FE2"/>
    <w:multiLevelType w:val="multilevel"/>
    <w:tmpl w:val="A3568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24502B"/>
    <w:multiLevelType w:val="multilevel"/>
    <w:tmpl w:val="8F9CD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36510E"/>
    <w:multiLevelType w:val="multilevel"/>
    <w:tmpl w:val="9F90C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D079E3"/>
    <w:multiLevelType w:val="multilevel"/>
    <w:tmpl w:val="AEE40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63D5504"/>
    <w:multiLevelType w:val="multilevel"/>
    <w:tmpl w:val="96026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A27752B"/>
    <w:multiLevelType w:val="multilevel"/>
    <w:tmpl w:val="72D61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55F667E"/>
    <w:multiLevelType w:val="multilevel"/>
    <w:tmpl w:val="9C109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7FC22C6"/>
    <w:multiLevelType w:val="multilevel"/>
    <w:tmpl w:val="A1908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5B64F9"/>
    <w:multiLevelType w:val="multilevel"/>
    <w:tmpl w:val="003A0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F946FAC"/>
    <w:multiLevelType w:val="multilevel"/>
    <w:tmpl w:val="D59EB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FEF2F22"/>
    <w:multiLevelType w:val="multilevel"/>
    <w:tmpl w:val="ABEAC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061793B"/>
    <w:multiLevelType w:val="multilevel"/>
    <w:tmpl w:val="560C6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4176642"/>
    <w:multiLevelType w:val="multilevel"/>
    <w:tmpl w:val="8542A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5C548B2"/>
    <w:multiLevelType w:val="multilevel"/>
    <w:tmpl w:val="2C062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0"/>
  </w:num>
  <w:num w:numId="3">
    <w:abstractNumId w:val="7"/>
  </w:num>
  <w:num w:numId="4">
    <w:abstractNumId w:val="14"/>
  </w:num>
  <w:num w:numId="5">
    <w:abstractNumId w:val="8"/>
  </w:num>
  <w:num w:numId="6">
    <w:abstractNumId w:val="2"/>
  </w:num>
  <w:num w:numId="7">
    <w:abstractNumId w:val="9"/>
  </w:num>
  <w:num w:numId="8">
    <w:abstractNumId w:val="11"/>
  </w:num>
  <w:num w:numId="9">
    <w:abstractNumId w:val="4"/>
  </w:num>
  <w:num w:numId="10">
    <w:abstractNumId w:val="13"/>
  </w:num>
  <w:num w:numId="11">
    <w:abstractNumId w:val="6"/>
  </w:num>
  <w:num w:numId="12">
    <w:abstractNumId w:val="12"/>
  </w:num>
  <w:num w:numId="13">
    <w:abstractNumId w:val="1"/>
  </w:num>
  <w:num w:numId="14">
    <w:abstractNumId w:val="3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NrM0MjA0MzY2NLZU0lEKTi0uzszPAykwrgUAEQtyCiwAAAA="/>
  </w:docVars>
  <w:rsids>
    <w:rsidRoot w:val="00597906"/>
    <w:rsid w:val="00030718"/>
    <w:rsid w:val="000C1D43"/>
    <w:rsid w:val="00261BBE"/>
    <w:rsid w:val="003803EF"/>
    <w:rsid w:val="00597906"/>
    <w:rsid w:val="005D77AE"/>
    <w:rsid w:val="006F54D4"/>
    <w:rsid w:val="00813CDA"/>
    <w:rsid w:val="00B83259"/>
    <w:rsid w:val="00BF4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D4299"/>
  <w15:chartTrackingRefBased/>
  <w15:docId w15:val="{E30190C9-FA05-4F11-B008-901954CD2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979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97906"/>
    <w:rPr>
      <w:b/>
      <w:bCs/>
    </w:rPr>
  </w:style>
  <w:style w:type="character" w:customStyle="1" w:styleId="apple-converted-space">
    <w:name w:val="apple-converted-space"/>
    <w:basedOn w:val="DefaultParagraphFont"/>
    <w:rsid w:val="00597906"/>
  </w:style>
  <w:style w:type="character" w:styleId="Hyperlink">
    <w:name w:val="Hyperlink"/>
    <w:basedOn w:val="DefaultParagraphFont"/>
    <w:uiPriority w:val="99"/>
    <w:unhideWhenUsed/>
    <w:rsid w:val="00597906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5979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822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bucket.org/bashguardians/bashguardians/commits/f27462ec07c9b84aa7bae68021133bea52801ac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anjeevKoneru@bitbucket.org/bashguardians/bashguardians.g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anjeevKoneru@bitbucket.org/bashguardians/bashguardians.git" TargetMode="External"/><Relationship Id="rId5" Type="http://schemas.openxmlformats.org/officeDocument/2006/relationships/hyperlink" Target="https://drive.google.com/open?id=1FR9ZvcioBdR7Hpk3j31XQcxXHuUk8ep2aDZeKU9cOB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51</Words>
  <Characters>371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eru,Naga Venkata Sanjeev</dc:creator>
  <cp:keywords/>
  <dc:description/>
  <cp:lastModifiedBy>Koneru,Naga Venkata Sanjeev</cp:lastModifiedBy>
  <cp:revision>2</cp:revision>
  <dcterms:created xsi:type="dcterms:W3CDTF">2016-10-24T12:45:00Z</dcterms:created>
  <dcterms:modified xsi:type="dcterms:W3CDTF">2016-10-24T12:45:00Z</dcterms:modified>
</cp:coreProperties>
</file>